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2AF0A" w14:textId="77777777" w:rsidR="002E5554" w:rsidRDefault="0078232C" w:rsidP="0078232C">
      <w:pPr>
        <w:spacing w:line="273" w:lineRule="auto"/>
        <w:jc w:val="center"/>
        <w:rPr>
          <w:rFonts w:ascii="Arial" w:hAnsi="Arial" w:cs="Arial"/>
          <w:sz w:val="24"/>
          <w:szCs w:val="24"/>
          <w14:ligatures w14:val="none"/>
        </w:rPr>
      </w:pPr>
      <w:r w:rsidRPr="0078232C">
        <w:rPr>
          <w:rFonts w:ascii="Arial" w:hAnsi="Arial" w:cs="Arial"/>
          <w:noProof/>
          <w:sz w:val="24"/>
          <w:szCs w:val="24"/>
          <w14:ligatures w14:val="none"/>
        </w:rPr>
        <w:drawing>
          <wp:inline distT="0" distB="0" distL="0" distR="0" wp14:anchorId="0B1458C3" wp14:editId="269DF5B3">
            <wp:extent cx="4622800" cy="762635"/>
            <wp:effectExtent l="0" t="0" r="6350" b="0"/>
            <wp:docPr id="6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80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1F16B" w14:textId="77777777" w:rsidR="0078232C" w:rsidRDefault="0078232C" w:rsidP="0078232C">
      <w:pPr>
        <w:spacing w:line="273" w:lineRule="auto"/>
        <w:jc w:val="center"/>
        <w:rPr>
          <w:rFonts w:ascii="Arial" w:hAnsi="Arial" w:cs="Arial"/>
          <w:sz w:val="24"/>
          <w:szCs w:val="24"/>
          <w14:ligatures w14:val="none"/>
        </w:rPr>
      </w:pPr>
    </w:p>
    <w:p w14:paraId="4F276718" w14:textId="77777777" w:rsidR="0078232C" w:rsidRPr="00AC519C" w:rsidRDefault="00D90F4D" w:rsidP="003708BF">
      <w:pPr>
        <w:spacing w:line="273" w:lineRule="auto"/>
        <w:jc w:val="center"/>
        <w:rPr>
          <w:sz w:val="36"/>
          <w:szCs w:val="36"/>
          <w14:ligatures w14:val="none"/>
        </w:rPr>
      </w:pPr>
      <w:r>
        <w:rPr>
          <w:rFonts w:ascii="Arial" w:hAnsi="Arial" w:cs="Arial"/>
          <w:sz w:val="36"/>
          <w:szCs w:val="36"/>
          <w14:ligatures w14:val="none"/>
        </w:rPr>
        <w:t xml:space="preserve"> </w:t>
      </w:r>
      <w:r w:rsidRPr="00AC519C">
        <w:rPr>
          <w:sz w:val="36"/>
          <w:szCs w:val="36"/>
          <w14:ligatures w14:val="none"/>
        </w:rPr>
        <w:t>SM2 Thesis Proposa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2"/>
        <w:gridCol w:w="5398"/>
      </w:tblGrid>
      <w:tr w:rsidR="0078232C" w:rsidRPr="00AC519C" w14:paraId="38AEDA21" w14:textId="77777777" w:rsidTr="00D90F4D">
        <w:trPr>
          <w:trHeight w:val="1034"/>
        </w:trPr>
        <w:tc>
          <w:tcPr>
            <w:tcW w:w="5508" w:type="dxa"/>
          </w:tcPr>
          <w:p w14:paraId="35AAD9AA" w14:textId="77777777" w:rsidR="0078232C" w:rsidRPr="00AC519C" w:rsidRDefault="0078232C" w:rsidP="002E5554">
            <w:pPr>
              <w:rPr>
                <w:sz w:val="28"/>
                <w:szCs w:val="28"/>
              </w:rPr>
            </w:pPr>
            <w:r w:rsidRPr="00AC519C">
              <w:rPr>
                <w:sz w:val="28"/>
                <w:szCs w:val="28"/>
              </w:rPr>
              <w:t>Student Name:</w:t>
            </w:r>
          </w:p>
          <w:p w14:paraId="766D0F58" w14:textId="77777777" w:rsidR="0078232C" w:rsidRPr="00AC519C" w:rsidRDefault="0078232C" w:rsidP="002E5554">
            <w:pPr>
              <w:rPr>
                <w:sz w:val="28"/>
                <w:szCs w:val="28"/>
              </w:rPr>
            </w:pPr>
          </w:p>
        </w:tc>
        <w:tc>
          <w:tcPr>
            <w:tcW w:w="5508" w:type="dxa"/>
          </w:tcPr>
          <w:p w14:paraId="50F292D6" w14:textId="77777777" w:rsidR="0078232C" w:rsidRPr="00AC519C" w:rsidRDefault="00D90F4D" w:rsidP="002E5554">
            <w:pPr>
              <w:rPr>
                <w:sz w:val="28"/>
                <w:szCs w:val="28"/>
              </w:rPr>
            </w:pPr>
            <w:r w:rsidRPr="00AC519C">
              <w:rPr>
                <w:sz w:val="28"/>
                <w:szCs w:val="28"/>
              </w:rPr>
              <w:t>Degree Entry Year:</w:t>
            </w:r>
          </w:p>
          <w:p w14:paraId="04F7FCEE" w14:textId="77777777" w:rsidR="0078232C" w:rsidRPr="00AC519C" w:rsidRDefault="0078232C" w:rsidP="002E5554">
            <w:pPr>
              <w:rPr>
                <w:sz w:val="28"/>
                <w:szCs w:val="28"/>
              </w:rPr>
            </w:pPr>
          </w:p>
        </w:tc>
      </w:tr>
      <w:tr w:rsidR="0078232C" w:rsidRPr="00AC519C" w14:paraId="2A908018" w14:textId="77777777" w:rsidTr="0078232C">
        <w:tc>
          <w:tcPr>
            <w:tcW w:w="5508" w:type="dxa"/>
          </w:tcPr>
          <w:p w14:paraId="26F2E926" w14:textId="77777777" w:rsidR="00D90F4D" w:rsidRPr="00AC519C" w:rsidRDefault="00D90F4D" w:rsidP="00D90F4D">
            <w:pPr>
              <w:rPr>
                <w:sz w:val="28"/>
                <w:szCs w:val="28"/>
              </w:rPr>
            </w:pPr>
            <w:r w:rsidRPr="00AC519C">
              <w:rPr>
                <w:sz w:val="28"/>
                <w:szCs w:val="28"/>
              </w:rPr>
              <w:t>Area of Interest:</w:t>
            </w:r>
          </w:p>
          <w:p w14:paraId="4FE72361" w14:textId="77777777" w:rsidR="00D90F4D" w:rsidRPr="00AC519C" w:rsidRDefault="00D90F4D" w:rsidP="00D90F4D">
            <w:pPr>
              <w:rPr>
                <w:sz w:val="28"/>
                <w:szCs w:val="28"/>
              </w:rPr>
            </w:pPr>
          </w:p>
          <w:p w14:paraId="71453280" w14:textId="77777777" w:rsidR="0078232C" w:rsidRPr="00AC519C" w:rsidRDefault="0078232C" w:rsidP="002E5554">
            <w:pPr>
              <w:rPr>
                <w:sz w:val="28"/>
                <w:szCs w:val="28"/>
              </w:rPr>
            </w:pPr>
          </w:p>
        </w:tc>
        <w:tc>
          <w:tcPr>
            <w:tcW w:w="5508" w:type="dxa"/>
          </w:tcPr>
          <w:p w14:paraId="06AF58C8" w14:textId="63451F97" w:rsidR="0078232C" w:rsidRPr="00AC519C" w:rsidRDefault="00112320" w:rsidP="002E555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cademic </w:t>
            </w:r>
            <w:r w:rsidR="00D90F4D" w:rsidRPr="00AC519C">
              <w:rPr>
                <w:sz w:val="28"/>
                <w:szCs w:val="28"/>
              </w:rPr>
              <w:t>Advisor:</w:t>
            </w:r>
          </w:p>
          <w:p w14:paraId="0FEDA2F0" w14:textId="77777777" w:rsidR="0078232C" w:rsidRPr="00AC519C" w:rsidRDefault="0078232C" w:rsidP="002E5554">
            <w:pPr>
              <w:rPr>
                <w:sz w:val="28"/>
                <w:szCs w:val="28"/>
              </w:rPr>
            </w:pPr>
          </w:p>
        </w:tc>
      </w:tr>
      <w:tr w:rsidR="00D90F4D" w:rsidRPr="00AC519C" w14:paraId="3E60BD51" w14:textId="77777777" w:rsidTr="00C201B2">
        <w:tc>
          <w:tcPr>
            <w:tcW w:w="11016" w:type="dxa"/>
            <w:gridSpan w:val="2"/>
          </w:tcPr>
          <w:p w14:paraId="048EE753" w14:textId="77777777" w:rsidR="00D90F4D" w:rsidRPr="00AC519C" w:rsidRDefault="00F77B67" w:rsidP="00D90F4D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cadmi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D90F4D" w:rsidRPr="00AC519C">
              <w:rPr>
                <w:sz w:val="28"/>
                <w:szCs w:val="28"/>
              </w:rPr>
              <w:t>Advisor Notes:</w:t>
            </w:r>
          </w:p>
          <w:p w14:paraId="794CFD04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1993868E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4B9DB20D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7BC48CF6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</w:tc>
      </w:tr>
      <w:tr w:rsidR="00D90F4D" w:rsidRPr="00AC519C" w14:paraId="7948596E" w14:textId="77777777" w:rsidTr="00D10623">
        <w:tc>
          <w:tcPr>
            <w:tcW w:w="11016" w:type="dxa"/>
            <w:gridSpan w:val="2"/>
          </w:tcPr>
          <w:p w14:paraId="204BA152" w14:textId="77777777" w:rsidR="00D90F4D" w:rsidRPr="00AC519C" w:rsidRDefault="008D5FEE" w:rsidP="00D90F4D">
            <w:pPr>
              <w:rPr>
                <w:sz w:val="28"/>
                <w:szCs w:val="28"/>
              </w:rPr>
            </w:pPr>
            <w:bookmarkStart w:id="0" w:name="_GoBack"/>
            <w:r>
              <w:rPr>
                <w:sz w:val="28"/>
                <w:szCs w:val="28"/>
              </w:rPr>
              <w:t xml:space="preserve">Faculty </w:t>
            </w:r>
            <w:proofErr w:type="gramStart"/>
            <w:r>
              <w:rPr>
                <w:sz w:val="28"/>
                <w:szCs w:val="28"/>
              </w:rPr>
              <w:t xml:space="preserve">Director </w:t>
            </w:r>
            <w:r w:rsidR="00D90F4D" w:rsidRPr="00AC519C">
              <w:rPr>
                <w:sz w:val="28"/>
                <w:szCs w:val="28"/>
              </w:rPr>
              <w:t>:</w:t>
            </w:r>
            <w:proofErr w:type="gramEnd"/>
          </w:p>
          <w:p w14:paraId="107898EA" w14:textId="77777777" w:rsidR="00D90F4D" w:rsidRPr="00AC519C" w:rsidRDefault="00D90F4D" w:rsidP="00D90F4D">
            <w:pPr>
              <w:rPr>
                <w:sz w:val="28"/>
                <w:szCs w:val="28"/>
              </w:rPr>
            </w:pPr>
          </w:p>
          <w:p w14:paraId="7D8EFF7A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71EBED8B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0304E203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6D5F51F2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  <w:p w14:paraId="7CD7AE58" w14:textId="77777777" w:rsidR="00D90F4D" w:rsidRPr="00AC519C" w:rsidRDefault="00D90F4D" w:rsidP="002E5554">
            <w:pPr>
              <w:rPr>
                <w:sz w:val="28"/>
                <w:szCs w:val="28"/>
              </w:rPr>
            </w:pPr>
          </w:p>
        </w:tc>
      </w:tr>
      <w:bookmarkEnd w:id="0"/>
    </w:tbl>
    <w:p w14:paraId="679BCDB7" w14:textId="77777777" w:rsidR="0078232C" w:rsidRPr="00AC519C" w:rsidRDefault="0078232C" w:rsidP="002E5554">
      <w:pPr>
        <w:rPr>
          <w:sz w:val="28"/>
          <w:szCs w:val="28"/>
        </w:rPr>
      </w:pPr>
    </w:p>
    <w:p w14:paraId="5F2FCFF4" w14:textId="4FA6530C" w:rsidR="0078232C" w:rsidRPr="00AC519C" w:rsidRDefault="0078232C" w:rsidP="002E5554">
      <w:pPr>
        <w:rPr>
          <w:sz w:val="28"/>
          <w:szCs w:val="28"/>
        </w:rPr>
      </w:pPr>
      <w:r w:rsidRPr="00AC519C">
        <w:rPr>
          <w:sz w:val="28"/>
          <w:szCs w:val="28"/>
        </w:rPr>
        <w:t>Student Signature:</w:t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Pr="00AC519C">
        <w:rPr>
          <w:sz w:val="28"/>
          <w:szCs w:val="28"/>
        </w:rPr>
        <w:t>Date:</w:t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</w:p>
    <w:p w14:paraId="4849A1C0" w14:textId="77777777" w:rsidR="0078232C" w:rsidRPr="00AC519C" w:rsidRDefault="0078232C" w:rsidP="002E5554">
      <w:pPr>
        <w:rPr>
          <w:sz w:val="28"/>
          <w:szCs w:val="28"/>
        </w:rPr>
      </w:pPr>
    </w:p>
    <w:p w14:paraId="4BCF21FC" w14:textId="3ACCCE66" w:rsidR="0078232C" w:rsidRPr="00AC519C" w:rsidRDefault="00F77B67" w:rsidP="002E5554">
      <w:pPr>
        <w:rPr>
          <w:sz w:val="28"/>
          <w:szCs w:val="28"/>
        </w:rPr>
      </w:pPr>
      <w:r>
        <w:rPr>
          <w:sz w:val="28"/>
          <w:szCs w:val="28"/>
        </w:rPr>
        <w:t>Academic</w:t>
      </w:r>
      <w:r w:rsidR="00112320">
        <w:rPr>
          <w:sz w:val="28"/>
          <w:szCs w:val="28"/>
        </w:rPr>
        <w:t xml:space="preserve"> </w:t>
      </w:r>
      <w:r w:rsidR="0078232C" w:rsidRPr="00AC519C">
        <w:rPr>
          <w:sz w:val="28"/>
          <w:szCs w:val="28"/>
        </w:rPr>
        <w:t>Advisor Signature</w:t>
      </w:r>
      <w:r w:rsidR="00D90F4D" w:rsidRPr="00AC519C">
        <w:rPr>
          <w:sz w:val="28"/>
          <w:szCs w:val="28"/>
        </w:rPr>
        <w:t>:</w:t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78232C" w:rsidRPr="00AC519C">
        <w:rPr>
          <w:sz w:val="28"/>
          <w:szCs w:val="28"/>
        </w:rPr>
        <w:t>Date:</w:t>
      </w:r>
      <w:r>
        <w:rPr>
          <w:sz w:val="28"/>
          <w:szCs w:val="28"/>
          <w:u w:val="single"/>
        </w:rPr>
        <w:tab/>
      </w:r>
      <w:r>
        <w:rPr>
          <w:sz w:val="28"/>
          <w:szCs w:val="28"/>
          <w:u w:val="single"/>
        </w:rPr>
        <w:tab/>
      </w:r>
      <w:r>
        <w:rPr>
          <w:sz w:val="28"/>
          <w:szCs w:val="28"/>
          <w:u w:val="single"/>
        </w:rPr>
        <w:tab/>
      </w:r>
    </w:p>
    <w:p w14:paraId="64579537" w14:textId="77777777" w:rsidR="00D90F4D" w:rsidRPr="00AC519C" w:rsidRDefault="00D90F4D" w:rsidP="002E5554">
      <w:pPr>
        <w:rPr>
          <w:sz w:val="28"/>
          <w:szCs w:val="28"/>
        </w:rPr>
      </w:pPr>
    </w:p>
    <w:p w14:paraId="0F044290" w14:textId="77777777" w:rsidR="0078232C" w:rsidRPr="00AC519C" w:rsidRDefault="0078232C" w:rsidP="002E5554">
      <w:pPr>
        <w:rPr>
          <w:sz w:val="28"/>
          <w:szCs w:val="28"/>
        </w:rPr>
      </w:pPr>
    </w:p>
    <w:p w14:paraId="317A5126" w14:textId="77777777" w:rsidR="0078232C" w:rsidRPr="00AC519C" w:rsidRDefault="008D5FEE" w:rsidP="002E5554">
      <w:pPr>
        <w:rPr>
          <w:sz w:val="28"/>
          <w:szCs w:val="28"/>
        </w:rPr>
      </w:pPr>
      <w:r>
        <w:rPr>
          <w:sz w:val="28"/>
          <w:szCs w:val="28"/>
        </w:rPr>
        <w:t>Faculty Director</w:t>
      </w:r>
      <w:r w:rsidR="0078232C" w:rsidRPr="00AC519C">
        <w:rPr>
          <w:sz w:val="28"/>
          <w:szCs w:val="28"/>
        </w:rPr>
        <w:t xml:space="preserve"> Signature</w:t>
      </w:r>
      <w:r w:rsidR="00D90F4D" w:rsidRPr="00AC519C">
        <w:rPr>
          <w:sz w:val="28"/>
          <w:szCs w:val="28"/>
        </w:rPr>
        <w:t>*</w:t>
      </w:r>
      <w:r w:rsidR="0078232C" w:rsidRPr="00AC519C">
        <w:rPr>
          <w:sz w:val="28"/>
          <w:szCs w:val="28"/>
        </w:rPr>
        <w:t>:</w:t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78232C" w:rsidRPr="00AC519C">
        <w:rPr>
          <w:sz w:val="28"/>
          <w:szCs w:val="28"/>
        </w:rPr>
        <w:t>Date:</w:t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  <w:r w:rsidR="00D90F4D" w:rsidRPr="00AC519C">
        <w:rPr>
          <w:sz w:val="28"/>
          <w:szCs w:val="28"/>
          <w:u w:val="single"/>
        </w:rPr>
        <w:tab/>
      </w:r>
    </w:p>
    <w:p w14:paraId="3C87F98B" w14:textId="77777777" w:rsidR="002C2485" w:rsidRPr="00AC519C" w:rsidRDefault="002C2485" w:rsidP="002E5554">
      <w:pPr>
        <w:rPr>
          <w:sz w:val="28"/>
          <w:szCs w:val="28"/>
        </w:rPr>
      </w:pPr>
    </w:p>
    <w:p w14:paraId="477D2210" w14:textId="77777777" w:rsidR="00D90F4D" w:rsidRPr="00AC519C" w:rsidRDefault="00D90F4D" w:rsidP="002E5554">
      <w:pPr>
        <w:rPr>
          <w:sz w:val="28"/>
          <w:szCs w:val="28"/>
        </w:rPr>
      </w:pPr>
    </w:p>
    <w:p w14:paraId="26908E1D" w14:textId="77777777" w:rsidR="00D90F4D" w:rsidRPr="00AC519C" w:rsidRDefault="00D90F4D" w:rsidP="002E5554">
      <w:pPr>
        <w:rPr>
          <w:sz w:val="28"/>
          <w:szCs w:val="28"/>
        </w:rPr>
      </w:pPr>
    </w:p>
    <w:p w14:paraId="4B82A01C" w14:textId="25B58FB9" w:rsidR="0005789E" w:rsidRDefault="00112320" w:rsidP="003B7F6E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lastRenderedPageBreak/>
        <w:t xml:space="preserve">Once student and academic advisor signatures have been obtained, </w:t>
      </w:r>
      <w:r w:rsidR="00CF43CA" w:rsidRPr="00F77B67">
        <w:rPr>
          <w:sz w:val="24"/>
          <w:szCs w:val="24"/>
        </w:rPr>
        <w:t xml:space="preserve">please </w:t>
      </w:r>
      <w:r>
        <w:rPr>
          <w:sz w:val="24"/>
          <w:szCs w:val="24"/>
        </w:rPr>
        <w:t xml:space="preserve">submit an </w:t>
      </w:r>
      <w:proofErr w:type="spellStart"/>
      <w:r w:rsidR="00F77B67" w:rsidRPr="00F77B67">
        <w:rPr>
          <w:sz w:val="24"/>
          <w:szCs w:val="24"/>
        </w:rPr>
        <w:t>electorinc</w:t>
      </w:r>
      <w:proofErr w:type="spellEnd"/>
      <w:r w:rsidR="00F77B67" w:rsidRPr="00F77B67">
        <w:rPr>
          <w:sz w:val="24"/>
          <w:szCs w:val="24"/>
        </w:rPr>
        <w:t xml:space="preserve"> copy</w:t>
      </w:r>
      <w:r>
        <w:rPr>
          <w:sz w:val="24"/>
          <w:szCs w:val="24"/>
        </w:rPr>
        <w:t xml:space="preserve"> of the completed form along with your one-page thesis topic proposal</w:t>
      </w:r>
      <w:r w:rsidR="00F77B67" w:rsidRPr="00F77B67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the </w:t>
      </w:r>
      <w:r w:rsidR="00F77B67" w:rsidRPr="00F77B67">
        <w:rPr>
          <w:sz w:val="24"/>
          <w:szCs w:val="24"/>
        </w:rPr>
        <w:t>SM2 Epidemiology Thesis Canvas Site</w:t>
      </w:r>
      <w:r w:rsidR="0005789E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hyperlink r:id="rId7" w:history="1">
        <w:r w:rsidRPr="00714866">
          <w:rPr>
            <w:rStyle w:val="Hyperlink"/>
            <w:sz w:val="24"/>
            <w:szCs w:val="24"/>
          </w:rPr>
          <w:t>https://canvas.harvard.edu/courses/57215</w:t>
        </w:r>
      </w:hyperlink>
      <w:r w:rsidR="00A13EFC">
        <w:rPr>
          <w:rStyle w:val="Hyperlink"/>
          <w:sz w:val="24"/>
          <w:szCs w:val="24"/>
        </w:rPr>
        <w:t xml:space="preserve"> </w:t>
      </w:r>
    </w:p>
    <w:p w14:paraId="12DE5372" w14:textId="77777777" w:rsidR="0005789E" w:rsidRDefault="0005789E" w:rsidP="003B7F6E">
      <w:pPr>
        <w:jc w:val="center"/>
        <w:rPr>
          <w:rStyle w:val="Hyperlink"/>
          <w:sz w:val="24"/>
          <w:szCs w:val="24"/>
        </w:rPr>
      </w:pPr>
    </w:p>
    <w:p w14:paraId="02014E4B" w14:textId="5A72E5C1" w:rsidR="00112320" w:rsidRPr="003B7F6E" w:rsidRDefault="0005789E" w:rsidP="003B7F6E">
      <w:pPr>
        <w:jc w:val="center"/>
        <w:rPr>
          <w:color w:val="0000FF" w:themeColor="hyperlink"/>
          <w:sz w:val="24"/>
          <w:szCs w:val="24"/>
          <w:u w:val="single"/>
        </w:rPr>
      </w:pPr>
      <w:r>
        <w:rPr>
          <w:rStyle w:val="Hyperlink"/>
          <w:sz w:val="24"/>
          <w:szCs w:val="24"/>
        </w:rPr>
        <w:t xml:space="preserve">*Leave blank. </w:t>
      </w:r>
      <w:r w:rsidR="00112320">
        <w:rPr>
          <w:rStyle w:val="Hyperlink"/>
          <w:sz w:val="24"/>
          <w:szCs w:val="24"/>
        </w:rPr>
        <w:t>The faculty director will review and sign proposal</w:t>
      </w:r>
      <w:r>
        <w:rPr>
          <w:rStyle w:val="Hyperlink"/>
          <w:sz w:val="24"/>
          <w:szCs w:val="24"/>
        </w:rPr>
        <w:t>s</w:t>
      </w:r>
      <w:r w:rsidR="00112320">
        <w:rPr>
          <w:rStyle w:val="Hyperlink"/>
          <w:sz w:val="24"/>
          <w:szCs w:val="24"/>
        </w:rPr>
        <w:t xml:space="preserve"> </w:t>
      </w:r>
      <w:r>
        <w:rPr>
          <w:rStyle w:val="Hyperlink"/>
          <w:sz w:val="24"/>
          <w:szCs w:val="24"/>
        </w:rPr>
        <w:t>after</w:t>
      </w:r>
      <w:r w:rsidR="00112320">
        <w:rPr>
          <w:rStyle w:val="Hyperlink"/>
          <w:sz w:val="24"/>
          <w:szCs w:val="24"/>
        </w:rPr>
        <w:t xml:space="preserve"> submission.</w:t>
      </w:r>
    </w:p>
    <w:p w14:paraId="6F0AC8D5" w14:textId="77777777" w:rsidR="003708BF" w:rsidRDefault="003708BF" w:rsidP="002E5554">
      <w:pPr>
        <w:rPr>
          <w:sz w:val="28"/>
          <w:szCs w:val="28"/>
        </w:rPr>
      </w:pPr>
    </w:p>
    <w:p w14:paraId="0BC774A4" w14:textId="77777777" w:rsidR="00F77B67" w:rsidRDefault="00F77B67" w:rsidP="002E5554">
      <w:pPr>
        <w:rPr>
          <w:sz w:val="28"/>
          <w:szCs w:val="28"/>
        </w:rPr>
      </w:pPr>
    </w:p>
    <w:p w14:paraId="7DD2625C" w14:textId="415784D9" w:rsidR="00F77B67" w:rsidRPr="00F77B67" w:rsidRDefault="00F77B67" w:rsidP="002E5554">
      <w:pPr>
        <w:rPr>
          <w:sz w:val="24"/>
          <w:szCs w:val="24"/>
        </w:rPr>
      </w:pPr>
    </w:p>
    <w:sectPr w:rsidR="00F77B67" w:rsidRPr="00F77B67" w:rsidSect="0078232C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AF197A" w14:textId="77777777" w:rsidR="00816CEA" w:rsidRDefault="00816CEA" w:rsidP="0078232C">
      <w:r>
        <w:separator/>
      </w:r>
    </w:p>
  </w:endnote>
  <w:endnote w:type="continuationSeparator" w:id="0">
    <w:p w14:paraId="34883627" w14:textId="77777777" w:rsidR="00816CEA" w:rsidRDefault="00816CEA" w:rsidP="00782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iCs/>
        <w:color w:val="8C8C8C" w:themeColor="background1" w:themeShade="8C"/>
      </w:rPr>
      <w:alias w:val="Company"/>
      <w:id w:val="270665196"/>
      <w:placeholder>
        <w:docPart w:val="6503671DE2E34222858D06D397C144D3"/>
      </w:placeholder>
      <w:dataBinding w:prefixMappings="xmlns:ns0='http://schemas.openxmlformats.org/officeDocument/2006/extended-properties'" w:xpath="/ns0:Properties[1]/ns0:Company[1]" w:storeItemID="{6668398D-A668-4E3E-A5EB-62B293D839F1}"/>
      <w:text/>
    </w:sdtPr>
    <w:sdtEndPr/>
    <w:sdtContent>
      <w:p w14:paraId="521520B0" w14:textId="77777777" w:rsidR="0078232C" w:rsidRDefault="00AC519C" w:rsidP="003708BF">
        <w:pPr>
          <w:pStyle w:val="Footer"/>
          <w:pBdr>
            <w:top w:val="single" w:sz="24" w:space="0" w:color="9BBB59" w:themeColor="accent3"/>
          </w:pBdr>
          <w:jc w:val="right"/>
          <w:rPr>
            <w:i/>
            <w:iCs/>
            <w:color w:val="8C8C8C" w:themeColor="background1" w:themeShade="8C"/>
          </w:rPr>
        </w:pPr>
        <w:r>
          <w:rPr>
            <w:i/>
            <w:iCs/>
            <w:color w:val="8C8C8C" w:themeColor="background1" w:themeShade="8C"/>
          </w:rPr>
          <w:t>01.19</w:t>
        </w:r>
      </w:p>
    </w:sdtContent>
  </w:sdt>
  <w:p w14:paraId="0F93E552" w14:textId="77777777" w:rsidR="0078232C" w:rsidRDefault="00782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574E0" w14:textId="77777777" w:rsidR="00816CEA" w:rsidRDefault="00816CEA" w:rsidP="0078232C">
      <w:r>
        <w:separator/>
      </w:r>
    </w:p>
  </w:footnote>
  <w:footnote w:type="continuationSeparator" w:id="0">
    <w:p w14:paraId="64B743D5" w14:textId="77777777" w:rsidR="00816CEA" w:rsidRDefault="00816CEA" w:rsidP="007823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1MzQ2tTQ2MTVQ0lEKTi0uzszPAykwrQUA9BqT1CwAAAA="/>
  </w:docVars>
  <w:rsids>
    <w:rsidRoot w:val="002E5554"/>
    <w:rsid w:val="0005789E"/>
    <w:rsid w:val="00112320"/>
    <w:rsid w:val="001F396C"/>
    <w:rsid w:val="002C2485"/>
    <w:rsid w:val="002E5554"/>
    <w:rsid w:val="003708BF"/>
    <w:rsid w:val="003B7F6E"/>
    <w:rsid w:val="00521846"/>
    <w:rsid w:val="00675CF8"/>
    <w:rsid w:val="00682AF9"/>
    <w:rsid w:val="00721503"/>
    <w:rsid w:val="0078232C"/>
    <w:rsid w:val="007C79AE"/>
    <w:rsid w:val="00816CEA"/>
    <w:rsid w:val="00874C34"/>
    <w:rsid w:val="008D5FEE"/>
    <w:rsid w:val="00933FDE"/>
    <w:rsid w:val="00951C76"/>
    <w:rsid w:val="00A13EFC"/>
    <w:rsid w:val="00AC519C"/>
    <w:rsid w:val="00C73B92"/>
    <w:rsid w:val="00CF43CA"/>
    <w:rsid w:val="00D074F0"/>
    <w:rsid w:val="00D90F4D"/>
    <w:rsid w:val="00F50212"/>
    <w:rsid w:val="00F7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9BA24"/>
  <w15:docId w15:val="{96C4AC54-CBC3-4A59-A4B2-A5CC47465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554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2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32C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table" w:styleId="TableGrid">
    <w:name w:val="Table Grid"/>
    <w:basedOn w:val="TableNormal"/>
    <w:uiPriority w:val="59"/>
    <w:rsid w:val="00782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2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32C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782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32C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F502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canvas.harvard.edu/courses/5721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503671DE2E34222858D06D397C14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9529F-DEF5-4916-8DE5-E15D7E8C3336}"/>
      </w:docPartPr>
      <w:docPartBody>
        <w:p w:rsidR="009254A9" w:rsidRDefault="00010D70" w:rsidP="00010D70">
          <w:pPr>
            <w:pStyle w:val="6503671DE2E34222858D06D397C144D3"/>
          </w:pPr>
          <w:r>
            <w:rPr>
              <w:i/>
              <w:iCs/>
              <w:color w:val="8C8C8C" w:themeColor="background1" w:themeShade="8C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0D70"/>
    <w:rsid w:val="00010D70"/>
    <w:rsid w:val="00036E02"/>
    <w:rsid w:val="0059073B"/>
    <w:rsid w:val="00914EAC"/>
    <w:rsid w:val="0092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03671DE2E34222858D06D397C144D3">
    <w:name w:val="6503671DE2E34222858D06D397C144D3"/>
    <w:rsid w:val="00010D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7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1.19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ntington, Caroline W</cp:lastModifiedBy>
  <cp:revision>2</cp:revision>
  <cp:lastPrinted>2020-03-03T15:28:00Z</cp:lastPrinted>
  <dcterms:created xsi:type="dcterms:W3CDTF">2020-03-10T18:16:00Z</dcterms:created>
  <dcterms:modified xsi:type="dcterms:W3CDTF">2020-03-10T18:16:00Z</dcterms:modified>
</cp:coreProperties>
</file>